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FC599D" w14:textId="77777777" w:rsidR="009B11CE" w:rsidRPr="009B11CE" w:rsidRDefault="009B11CE" w:rsidP="009B11CE">
      <w:pPr>
        <w:pStyle w:val="BodyText"/>
        <w:jc w:val="both"/>
        <w:rPr>
          <w:rFonts w:ascii="Abadi" w:hAnsi="Abadi"/>
        </w:rPr>
      </w:pPr>
      <w:r w:rsidRPr="009B11CE">
        <w:rPr>
          <w:rFonts w:ascii="Abadi" w:hAnsi="Abadi"/>
        </w:rPr>
        <w:t>Betty Toomey</w:t>
      </w:r>
    </w:p>
    <w:p w14:paraId="5E5CDC7D" w14:textId="77777777" w:rsidR="009B11CE" w:rsidRPr="009B11CE" w:rsidRDefault="009B11CE" w:rsidP="009B11CE">
      <w:pPr>
        <w:pStyle w:val="BodyText"/>
        <w:jc w:val="both"/>
        <w:rPr>
          <w:rFonts w:ascii="Abadi" w:hAnsi="Abadi"/>
        </w:rPr>
      </w:pPr>
      <w:r w:rsidRPr="009B11CE">
        <w:rPr>
          <w:rFonts w:ascii="Abadi" w:hAnsi="Abadi"/>
        </w:rPr>
        <w:t xml:space="preserve">1140 </w:t>
      </w:r>
      <w:proofErr w:type="spellStart"/>
      <w:r w:rsidRPr="009B11CE">
        <w:rPr>
          <w:rFonts w:ascii="Abadi" w:hAnsi="Abadi"/>
        </w:rPr>
        <w:t>Aberdare</w:t>
      </w:r>
      <w:proofErr w:type="spellEnd"/>
      <w:r w:rsidRPr="009B11CE">
        <w:rPr>
          <w:rFonts w:ascii="Abadi" w:hAnsi="Abadi"/>
        </w:rPr>
        <w:t xml:space="preserve"> St,</w:t>
      </w:r>
    </w:p>
    <w:p w14:paraId="70AE92A6" w14:textId="77777777" w:rsidR="009B11CE" w:rsidRPr="009B11CE" w:rsidRDefault="009B11CE" w:rsidP="009B11CE">
      <w:pPr>
        <w:pStyle w:val="BodyText"/>
        <w:jc w:val="both"/>
        <w:rPr>
          <w:rFonts w:ascii="Abadi" w:hAnsi="Abadi"/>
        </w:rPr>
      </w:pPr>
      <w:r w:rsidRPr="009B11CE">
        <w:rPr>
          <w:rFonts w:ascii="Abadi" w:hAnsi="Abadi"/>
        </w:rPr>
        <w:t>Angleton, PA 22134</w:t>
      </w:r>
    </w:p>
    <w:p w14:paraId="5FE37036" w14:textId="77777777" w:rsidR="009B11CE" w:rsidRPr="009B11CE" w:rsidRDefault="009B11CE" w:rsidP="009B11CE">
      <w:pPr>
        <w:pStyle w:val="BodyText"/>
        <w:jc w:val="both"/>
        <w:rPr>
          <w:rFonts w:ascii="Abadi" w:hAnsi="Abadi"/>
        </w:rPr>
      </w:pPr>
      <w:r w:rsidRPr="009B11CE">
        <w:rPr>
          <w:rFonts w:ascii="Abadi" w:hAnsi="Abadi"/>
        </w:rPr>
        <w:t>Phone: (214) 333- 3332</w:t>
      </w:r>
    </w:p>
    <w:p w14:paraId="529A41F7" w14:textId="77777777" w:rsidR="009B11CE" w:rsidRPr="009B11CE" w:rsidRDefault="009B11CE" w:rsidP="009B11CE">
      <w:pPr>
        <w:pStyle w:val="BodyText"/>
        <w:jc w:val="both"/>
        <w:rPr>
          <w:rFonts w:ascii="Abadi" w:hAnsi="Abadi"/>
        </w:rPr>
      </w:pPr>
      <w:r w:rsidRPr="009B11CE">
        <w:rPr>
          <w:rFonts w:ascii="Abadi" w:hAnsi="Abadi"/>
        </w:rPr>
        <w:t>betty@marcusincl.com</w:t>
      </w:r>
    </w:p>
    <w:p w14:paraId="6860A3B5" w14:textId="77777777" w:rsidR="009B11CE" w:rsidRDefault="009B11CE" w:rsidP="009B11CE">
      <w:pPr>
        <w:pStyle w:val="BodyText"/>
        <w:jc w:val="both"/>
        <w:rPr>
          <w:rFonts w:ascii="Abadi" w:hAnsi="Abadi"/>
        </w:rPr>
      </w:pPr>
      <w:r w:rsidRPr="009B11CE">
        <w:rPr>
          <w:rFonts w:ascii="Abadi" w:hAnsi="Abadi"/>
        </w:rPr>
        <w:t>Feb 13, 2019</w:t>
      </w:r>
    </w:p>
    <w:p w14:paraId="79B04AD3" w14:textId="776B3F19" w:rsidR="009B11CE" w:rsidRPr="009B11CE" w:rsidRDefault="009B11CE" w:rsidP="009B11CE">
      <w:pPr>
        <w:pStyle w:val="BodyText"/>
        <w:jc w:val="both"/>
        <w:rPr>
          <w:rFonts w:ascii="Abadi" w:hAnsi="Abadi"/>
        </w:rPr>
      </w:pPr>
      <w:r w:rsidRPr="009B11CE">
        <w:rPr>
          <w:rFonts w:ascii="Abadi" w:hAnsi="Abadi"/>
        </w:rPr>
        <w:t>Marcus Jones</w:t>
      </w:r>
    </w:p>
    <w:p w14:paraId="7EC9C6FF" w14:textId="77777777" w:rsidR="009B11CE" w:rsidRPr="009B11CE" w:rsidRDefault="009B11CE" w:rsidP="009B11CE">
      <w:pPr>
        <w:pStyle w:val="BodyText"/>
        <w:jc w:val="both"/>
        <w:rPr>
          <w:rFonts w:ascii="Abadi" w:hAnsi="Abadi"/>
        </w:rPr>
      </w:pPr>
      <w:r w:rsidRPr="009B11CE">
        <w:rPr>
          <w:rFonts w:ascii="Abadi" w:hAnsi="Abadi"/>
        </w:rPr>
        <w:t>Mastermind Group of Companies</w:t>
      </w:r>
    </w:p>
    <w:p w14:paraId="535DA9C0" w14:textId="77777777" w:rsidR="009B11CE" w:rsidRPr="009B11CE" w:rsidRDefault="009B11CE" w:rsidP="009B11CE">
      <w:pPr>
        <w:pStyle w:val="BodyText"/>
        <w:jc w:val="both"/>
        <w:rPr>
          <w:rFonts w:ascii="Abadi" w:hAnsi="Abadi"/>
        </w:rPr>
      </w:pPr>
      <w:r w:rsidRPr="009B11CE">
        <w:rPr>
          <w:rFonts w:ascii="Abadi" w:hAnsi="Abadi"/>
        </w:rPr>
        <w:t>16 Gazelle St.</w:t>
      </w:r>
    </w:p>
    <w:p w14:paraId="58788309" w14:textId="77777777" w:rsidR="009B11CE" w:rsidRPr="009B11CE" w:rsidRDefault="009B11CE" w:rsidP="009B11CE">
      <w:pPr>
        <w:pStyle w:val="BodyText"/>
        <w:jc w:val="both"/>
        <w:rPr>
          <w:rFonts w:ascii="Abadi" w:hAnsi="Abadi"/>
        </w:rPr>
      </w:pPr>
      <w:r w:rsidRPr="009B11CE">
        <w:rPr>
          <w:rFonts w:ascii="Abadi" w:hAnsi="Abadi"/>
        </w:rPr>
        <w:t>Philadelphia, PA 11231</w:t>
      </w:r>
    </w:p>
    <w:p w14:paraId="79AD85EF" w14:textId="77777777" w:rsidR="009B11CE" w:rsidRPr="009B11CE" w:rsidRDefault="009B11CE" w:rsidP="009B11CE">
      <w:pPr>
        <w:pStyle w:val="BodyText"/>
        <w:jc w:val="both"/>
        <w:rPr>
          <w:rFonts w:ascii="Abadi" w:hAnsi="Abadi"/>
        </w:rPr>
      </w:pPr>
      <w:r w:rsidRPr="009B11CE">
        <w:rPr>
          <w:rFonts w:ascii="Abadi" w:hAnsi="Abadi"/>
        </w:rPr>
        <w:t>Dear Mr. Jones</w:t>
      </w:r>
    </w:p>
    <w:p w14:paraId="1B076F3D" w14:textId="15B48819" w:rsidR="009B11CE" w:rsidRPr="009B11CE" w:rsidRDefault="009B11CE" w:rsidP="009B11CE">
      <w:pPr>
        <w:pStyle w:val="BodyText"/>
        <w:jc w:val="both"/>
        <w:rPr>
          <w:rFonts w:ascii="Abadi" w:hAnsi="Abadi"/>
        </w:rPr>
      </w:pPr>
      <w:r w:rsidRPr="009B11CE">
        <w:rPr>
          <w:rFonts w:ascii="Abadi" w:hAnsi="Abadi"/>
        </w:rPr>
        <w:t>I am excited to submit my application for the position of a sales executive at Mastermind Group of Companies. I have been working as tele sales in Amazon Pit Supplies for the past six years. Although I have a great and rewarding career as tele sales, I’m looking to transition into the real sales in the field. Looking at your company profile, I believe you are the best place for me to launch my career.</w:t>
      </w:r>
    </w:p>
    <w:p w14:paraId="10401B73" w14:textId="1E45160D" w:rsidR="009B11CE" w:rsidRPr="009B11CE" w:rsidRDefault="009B11CE" w:rsidP="009B11CE">
      <w:pPr>
        <w:pStyle w:val="BodyText"/>
        <w:jc w:val="both"/>
        <w:rPr>
          <w:rFonts w:ascii="Abadi" w:hAnsi="Abadi"/>
        </w:rPr>
      </w:pPr>
      <w:r w:rsidRPr="009B11CE">
        <w:rPr>
          <w:rFonts w:ascii="Abadi" w:hAnsi="Abadi"/>
        </w:rPr>
        <w:t>In the past three years</w:t>
      </w:r>
      <w:r>
        <w:rPr>
          <w:rFonts w:ascii="Abadi" w:hAnsi="Abadi"/>
        </w:rPr>
        <w:t>,</w:t>
      </w:r>
      <w:r w:rsidRPr="009B11CE">
        <w:rPr>
          <w:rFonts w:ascii="Abadi" w:hAnsi="Abadi"/>
        </w:rPr>
        <w:t xml:space="preserve"> I have been closely following the developments in your company</w:t>
      </w:r>
      <w:r>
        <w:rPr>
          <w:rFonts w:ascii="Abadi" w:hAnsi="Abadi"/>
        </w:rPr>
        <w:t>,</w:t>
      </w:r>
      <w:r w:rsidRPr="009B11CE">
        <w:rPr>
          <w:rFonts w:ascii="Abadi" w:hAnsi="Abadi"/>
        </w:rPr>
        <w:t xml:space="preserve"> most importantly your sales team. In my role as a tele sales staff, I have been interacting with customers </w:t>
      </w:r>
      <w:r>
        <w:rPr>
          <w:rFonts w:ascii="Abadi" w:hAnsi="Abadi"/>
        </w:rPr>
        <w:t>daily</w:t>
      </w:r>
      <w:r w:rsidRPr="009B11CE">
        <w:rPr>
          <w:rFonts w:ascii="Abadi" w:hAnsi="Abadi"/>
        </w:rPr>
        <w:t>, although face to face. This opportunity has enabled me to sharpen my persuasive, communication, and interpersonal skills that I deem vital for sales reps.</w:t>
      </w:r>
    </w:p>
    <w:p w14:paraId="74A929C0" w14:textId="77777777" w:rsidR="009B11CE" w:rsidRPr="009B11CE" w:rsidRDefault="009B11CE" w:rsidP="009B11CE">
      <w:pPr>
        <w:pStyle w:val="BodyText"/>
        <w:jc w:val="both"/>
        <w:rPr>
          <w:rFonts w:ascii="Abadi" w:hAnsi="Abadi"/>
        </w:rPr>
      </w:pPr>
      <w:r w:rsidRPr="009B11CE">
        <w:rPr>
          <w:rFonts w:ascii="Abadi" w:hAnsi="Abadi"/>
        </w:rPr>
        <w:t>I will be glad to meet you for a discussion on what I can offer to your company and what you will expect from me. I look forward to becoming part of your sales team.</w:t>
      </w:r>
    </w:p>
    <w:p w14:paraId="3C7EE952" w14:textId="77777777" w:rsidR="009B11CE" w:rsidRPr="009B11CE" w:rsidRDefault="009B11CE" w:rsidP="009B11CE">
      <w:pPr>
        <w:pStyle w:val="BodyText"/>
        <w:jc w:val="both"/>
        <w:rPr>
          <w:rFonts w:ascii="Abadi" w:hAnsi="Abadi"/>
        </w:rPr>
      </w:pPr>
      <w:r w:rsidRPr="009B11CE">
        <w:rPr>
          <w:rFonts w:ascii="Abadi" w:hAnsi="Abadi"/>
        </w:rPr>
        <w:t>Thank you in as you plan to meet me.</w:t>
      </w:r>
    </w:p>
    <w:p w14:paraId="36F1BC5C" w14:textId="77777777" w:rsidR="009B11CE" w:rsidRPr="009B11CE" w:rsidRDefault="009B11CE" w:rsidP="009B11CE">
      <w:pPr>
        <w:pStyle w:val="BodyText"/>
        <w:jc w:val="both"/>
        <w:rPr>
          <w:rFonts w:ascii="Abadi" w:hAnsi="Abadi"/>
        </w:rPr>
      </w:pPr>
      <w:r w:rsidRPr="009B11CE">
        <w:rPr>
          <w:rFonts w:ascii="Abadi" w:hAnsi="Abadi"/>
        </w:rPr>
        <w:t>Kind regards,</w:t>
      </w:r>
    </w:p>
    <w:p w14:paraId="46807B2B" w14:textId="77777777" w:rsidR="009B11CE" w:rsidRPr="009B11CE" w:rsidRDefault="009B11CE" w:rsidP="009B11CE">
      <w:pPr>
        <w:pStyle w:val="BodyText"/>
        <w:jc w:val="both"/>
        <w:rPr>
          <w:rFonts w:ascii="Abadi" w:hAnsi="Abadi"/>
        </w:rPr>
      </w:pPr>
      <w:r w:rsidRPr="009B11CE">
        <w:rPr>
          <w:rFonts w:ascii="Abadi" w:hAnsi="Abadi"/>
        </w:rPr>
        <w:t>Betty Toomey</w:t>
      </w:r>
    </w:p>
    <w:p w14:paraId="4970CCD9" w14:textId="77777777" w:rsidR="009B11CE" w:rsidRPr="009B11CE" w:rsidRDefault="009B11CE" w:rsidP="009B11CE">
      <w:pPr>
        <w:pStyle w:val="BodyText"/>
        <w:jc w:val="both"/>
        <w:rPr>
          <w:rFonts w:ascii="Abadi" w:hAnsi="Abadi"/>
        </w:rPr>
      </w:pPr>
      <w:r w:rsidRPr="009B11CE">
        <w:rPr>
          <w:rFonts w:ascii="Abadi" w:hAnsi="Abadi"/>
        </w:rPr>
        <w:t>Enclosure: Resume</w:t>
      </w:r>
    </w:p>
    <w:p w14:paraId="510881E4" w14:textId="3848B8EC" w:rsidR="00411DD6" w:rsidRPr="009B11CE" w:rsidRDefault="00580F5B" w:rsidP="009B11CE">
      <w:pPr>
        <w:jc w:val="both"/>
        <w:rPr>
          <w:rFonts w:ascii="Abadi" w:hAnsi="Abadi"/>
        </w:rPr>
      </w:pPr>
      <w:bookmarkStart w:id="0" w:name="_GoBack"/>
      <w:bookmarkEnd w:id="0"/>
      <w:r>
        <w:rPr>
          <w:rFonts w:ascii="Abadi" w:hAnsi="Abad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EB0A67" wp14:editId="06061E54">
                <wp:simplePos x="0" y="0"/>
                <wp:positionH relativeFrom="column">
                  <wp:posOffset>-862642</wp:posOffset>
                </wp:positionH>
                <wp:positionV relativeFrom="paragraph">
                  <wp:posOffset>1229683</wp:posOffset>
                </wp:positionV>
                <wp:extent cx="7453223" cy="258793"/>
                <wp:effectExtent l="0" t="0" r="14605" b="2730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53223" cy="258793"/>
                        </a:xfrm>
                        <a:prstGeom prst="rect">
                          <a:avLst/>
                        </a:prstGeom>
                        <a:ln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6" style="position:absolute;margin-left:-67.9pt;margin-top:96.85pt;width:586.85pt;height:20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" fillcolor="#4472c4 [3204]" strokecolor="#00b0f0" strokeweight="1pt"/>
            </w:pict>
          </mc:Fallback>
        </mc:AlternateContent>
      </w:r>
    </w:p>
    <w:sectPr w:rsidR="00411DD6" w:rsidRPr="009B11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ejaVu Sans">
    <w:altName w:val="Verdana"/>
    <w:panose1 w:val="00000000000000000000"/>
    <w:charset w:val="00"/>
    <w:family w:val="roman"/>
    <w:notTrueType/>
    <w:pitch w:val="default"/>
  </w:font>
  <w:font w:name="Abadi">
    <w:altName w:val="Arial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MjCzMDM3MTY3MrBU0lEKTi0uzszPAykwrAUAh8z+hCwAAAA="/>
  </w:docVars>
  <w:rsids>
    <w:rsidRoot w:val="009B11CE"/>
    <w:rsid w:val="00411DD6"/>
    <w:rsid w:val="00580F5B"/>
    <w:rsid w:val="009B1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46A6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9B11CE"/>
    <w:pPr>
      <w:widowControl w:val="0"/>
      <w:spacing w:after="283" w:line="240" w:lineRule="auto"/>
    </w:pPr>
    <w:rPr>
      <w:rFonts w:ascii="Liberation Serif" w:eastAsia="DejaVu Sans" w:hAnsi="Liberation Serif" w:cs="DejaVu Sans"/>
      <w:sz w:val="24"/>
      <w:szCs w:val="24"/>
      <w:lang w:eastAsia="zh-CN" w:bidi="hi-IN"/>
    </w:rPr>
  </w:style>
  <w:style w:type="character" w:customStyle="1" w:styleId="BodyTextChar">
    <w:name w:val="Body Text Char"/>
    <w:basedOn w:val="DefaultParagraphFont"/>
    <w:link w:val="BodyText"/>
    <w:rsid w:val="009B11CE"/>
    <w:rPr>
      <w:rFonts w:ascii="Liberation Serif" w:eastAsia="DejaVu Sans" w:hAnsi="Liberation Serif" w:cs="DejaVu Sans"/>
      <w:sz w:val="24"/>
      <w:szCs w:val="24"/>
      <w:lang w:val="en-US" w:eastAsia="zh-CN" w:bidi="hi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9B11CE"/>
    <w:pPr>
      <w:widowControl w:val="0"/>
      <w:spacing w:after="283" w:line="240" w:lineRule="auto"/>
    </w:pPr>
    <w:rPr>
      <w:rFonts w:ascii="Liberation Serif" w:eastAsia="DejaVu Sans" w:hAnsi="Liberation Serif" w:cs="DejaVu Sans"/>
      <w:sz w:val="24"/>
      <w:szCs w:val="24"/>
      <w:lang w:eastAsia="zh-CN" w:bidi="hi-IN"/>
    </w:rPr>
  </w:style>
  <w:style w:type="character" w:customStyle="1" w:styleId="BodyTextChar">
    <w:name w:val="Body Text Char"/>
    <w:basedOn w:val="DefaultParagraphFont"/>
    <w:link w:val="BodyText"/>
    <w:rsid w:val="009B11CE"/>
    <w:rPr>
      <w:rFonts w:ascii="Liberation Serif" w:eastAsia="DejaVu Sans" w:hAnsi="Liberation Serif" w:cs="DejaVu Sans"/>
      <w:sz w:val="24"/>
      <w:szCs w:val="24"/>
      <w:lang w:val="en-U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81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bilal tahir</cp:lastModifiedBy>
  <cp:revision>2</cp:revision>
  <cp:lastPrinted>2019-10-30T14:54:00Z</cp:lastPrinted>
  <dcterms:created xsi:type="dcterms:W3CDTF">2019-10-30T14:51:00Z</dcterms:created>
  <dcterms:modified xsi:type="dcterms:W3CDTF">2020-04-15T06:37:00Z</dcterms:modified>
</cp:coreProperties>
</file>